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 Day 1: Working with Strings</w:t>
      </w:r>
    </w:p>
    <w:p>
      <w:pPr>
        <w:numPr>
          <w:ilvl w:val="0"/>
          <w:numId w:val="1001"/>
        </w:numPr>
      </w:pPr>
      <w:r>
        <w:t xml:space="preserve">What inputs do</w:t>
      </w:r>
      <w:r>
        <w:t xml:space="preserve"> </w:t>
      </w:r>
      <w:r>
        <w:rPr>
          <w:rStyle w:val="VerbatimChar"/>
        </w:rPr>
        <w:t xml:space="preserve">str_XXXX()</w:t>
      </w:r>
      <w:r>
        <w:t xml:space="preserve"> </w:t>
      </w:r>
      <w:r>
        <w:t xml:space="preserve">functions require?</w:t>
      </w:r>
    </w:p>
    <w:p>
      <w:pPr>
        <w:numPr>
          <w:ilvl w:val="0"/>
          <w:numId w:val="1001"/>
        </w:numPr>
      </w:pPr>
      <w:r>
        <w:t xml:space="preserve">Fill in the regular expression table bel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gular Express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t xml:space="preserve">What does this expression it mean (in words)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^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^California State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$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State University$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St\\.+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*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\\s*-\\s*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a}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a,b}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,6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a,}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,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(T|t)ech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|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(T|t)ech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A-Z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,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:alnum: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:digit:]+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:punct: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:punct:]{2,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^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^University]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^[^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^[^University]"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02"/>
        </w:numPr>
      </w:pPr>
      <w:r>
        <w:t xml:space="preserve">Fill in the table on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functions below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amp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at does this function do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detect(x, pattern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detect(my_vector,            pattern = "Bond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place(x, pattern = ...,  replacement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place(my_vector,             pattern = "Bond",             replace = "Franco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move(x, pattern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move(my_vector, pattern = "Bond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length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length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sub(x, a, b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sub(INSTNM, start = 1, end = 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pad(x, side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pad(INSTNM, width = 20, pad = "_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lower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lower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upper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upper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title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title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rim(x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trim(INSTNM, side = "both")</w:t>
            </w:r>
          </w:p>
        </w:tc>
        <w:tc>
          <w:tcPr/>
          <w:p>
            <w:pPr>
              <w:pStyle w:val="Compact"/>
            </w:pP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Day 1: Working with Strings</dc:title>
  <dc:creator/>
  <cp:keywords/>
  <dcterms:created xsi:type="dcterms:W3CDTF">2025-10-25T17:20:55Z</dcterms:created>
  <dcterms:modified xsi:type="dcterms:W3CDTF">2025-10-25T17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